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31B41" w14:textId="0FD346B2" w:rsidR="00215BE4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t>Python program to find difference between current time and given time</w:t>
      </w:r>
    </w:p>
    <w:p w14:paraId="5C9483D8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find the</w:t>
      </w:r>
    </w:p>
    <w:p w14:paraId="4892E39D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ifference between two times</w:t>
      </w:r>
    </w:p>
    <w:p w14:paraId="4632D853" w14:textId="77777777" w:rsidR="0066488D" w:rsidRPr="0066488D" w:rsidRDefault="0066488D" w:rsidP="00EE6DFF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7A1BD46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obtain the time</w:t>
      </w:r>
    </w:p>
    <w:p w14:paraId="02E6E719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 minutes form</w:t>
      </w:r>
    </w:p>
    <w:p w14:paraId="6F3C5430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difference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6488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h1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m1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h2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m2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876B8C9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D9BF7D1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vert h1 : m1 into</w:t>
      </w:r>
    </w:p>
    <w:p w14:paraId="637F166B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inutes</w:t>
      </w:r>
    </w:p>
    <w:p w14:paraId="1D8BECB3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t1 = h1 *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0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m1</w:t>
      </w:r>
    </w:p>
    <w:p w14:paraId="1C046319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F5A8847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vert h2 : m2 into</w:t>
      </w:r>
    </w:p>
    <w:p w14:paraId="7F2AEF98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inutes</w:t>
      </w:r>
    </w:p>
    <w:p w14:paraId="2D369853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t2 = h2 *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0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m2</w:t>
      </w:r>
    </w:p>
    <w:p w14:paraId="227E769B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898D29A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t1 == t2):</w:t>
      </w:r>
    </w:p>
    <w:p w14:paraId="49D443EC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Both are same times"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F3E96BD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</w:p>
    <w:p w14:paraId="4F29C0FA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FDD1B74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3072E272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lculating the difference</w:t>
      </w:r>
    </w:p>
    <w:p w14:paraId="4265F6D2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diff = t2-t1</w:t>
      </w:r>
    </w:p>
    <w:p w14:paraId="5CBAB419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19C0CCF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lculating hours from</w:t>
      </w:r>
    </w:p>
    <w:p w14:paraId="5AA41FFD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ifference</w:t>
      </w:r>
    </w:p>
    <w:p w14:paraId="656C0EFE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h = (</w:t>
      </w:r>
      <w:r w:rsidRPr="0066488D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iff /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0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 %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4</w:t>
      </w:r>
    </w:p>
    <w:p w14:paraId="7D8802A8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5DAE5CF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lculating minutes from</w:t>
      </w:r>
    </w:p>
    <w:p w14:paraId="19AF1CEE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ifference</w:t>
      </w:r>
    </w:p>
    <w:p w14:paraId="6DF58B0F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m = diff %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0</w:t>
      </w:r>
    </w:p>
    <w:p w14:paraId="7FE4ABEA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2A43EC0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h, </w:t>
      </w:r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:"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m)</w:t>
      </w:r>
    </w:p>
    <w:p w14:paraId="72080046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7FF63EF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's code</w:t>
      </w:r>
    </w:p>
    <w:p w14:paraId="5BA9A4F5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6488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62A42BE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E4F3089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ifference(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0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5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F05FCD7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ifference(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5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3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8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4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3C1B4B9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ifference(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6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0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6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0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74BC5C0" w14:textId="4A556337" w:rsidR="0066488D" w:rsidRDefault="0066488D" w:rsidP="00EE6DFF">
      <w:pPr>
        <w:ind w:left="-360"/>
        <w:rPr>
          <w:b/>
          <w:bCs/>
        </w:rPr>
      </w:pPr>
    </w:p>
    <w:p w14:paraId="05E2E873" w14:textId="77777777" w:rsidR="005A56BF" w:rsidRDefault="0066488D" w:rsidP="00EE6DFF">
      <w:pPr>
        <w:ind w:left="-360"/>
        <w:rPr>
          <w:b/>
          <w:bCs/>
        </w:rPr>
      </w:pPr>
      <w:r>
        <w:rPr>
          <w:b/>
          <w:bCs/>
        </w:rPr>
        <w:t xml:space="preserve">output: </w:t>
      </w:r>
    </w:p>
    <w:p w14:paraId="724BDB07" w14:textId="77777777" w:rsidR="005A56BF" w:rsidRDefault="0066488D" w:rsidP="00EE6DFF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 : 25</w:t>
      </w:r>
    </w:p>
    <w:p w14:paraId="6791562E" w14:textId="64783310" w:rsidR="0066488D" w:rsidRPr="0066488D" w:rsidRDefault="0066488D" w:rsidP="00EE6DFF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 : 31</w:t>
      </w:r>
    </w:p>
    <w:p w14:paraId="48CC1F9A" w14:textId="6C18E110" w:rsidR="0066488D" w:rsidRDefault="0066488D" w:rsidP="00EE6DFF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Both are same times</w:t>
      </w:r>
    </w:p>
    <w:p w14:paraId="117F1B86" w14:textId="77777777" w:rsidR="0066488D" w:rsidRPr="0066488D" w:rsidRDefault="0066488D" w:rsidP="00EE6DFF">
      <w:pPr>
        <w:ind w:left="-360"/>
        <w:rPr>
          <w:b/>
          <w:bCs/>
        </w:rPr>
      </w:pPr>
    </w:p>
    <w:p w14:paraId="7F696E3E" w14:textId="544FAF22" w:rsidR="00215BE4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t>Python Program to Create a Lap Timer</w:t>
      </w:r>
    </w:p>
    <w:p w14:paraId="0FFE81D2" w14:textId="31C7204B" w:rsidR="0066488D" w:rsidRDefault="0066488D" w:rsidP="00EE6DFF">
      <w:pPr>
        <w:pStyle w:val="ListParagraph"/>
        <w:ind w:left="-360"/>
        <w:rPr>
          <w:b/>
          <w:bCs/>
        </w:rPr>
      </w:pPr>
    </w:p>
    <w:p w14:paraId="333C4BF3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mporting libraries</w:t>
      </w:r>
    </w:p>
    <w:p w14:paraId="2B3A75DB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ime</w:t>
      </w:r>
    </w:p>
    <w:p w14:paraId="7CC81E75" w14:textId="77777777" w:rsidR="0066488D" w:rsidRPr="0066488D" w:rsidRDefault="0066488D" w:rsidP="00EE6DFF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4456EC8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imer starts</w:t>
      </w:r>
    </w:p>
    <w:p w14:paraId="16B7C74D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art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ime.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236583E1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st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arttime</w:t>
      </w:r>
      <w:proofErr w:type="spellEnd"/>
    </w:p>
    <w:p w14:paraId="08811D57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pnum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C4F5AD6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B5CA17A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ress ENTER to count laps.\</w:t>
      </w:r>
      <w:proofErr w:type="spellStart"/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nPress</w:t>
      </w:r>
      <w:proofErr w:type="spellEnd"/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CTRL+C to stop"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BABA813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35BCA53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try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36DC1CB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6488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4B07B50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71777B7C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put for the ENTER key press</w:t>
      </w:r>
    </w:p>
    <w:p w14:paraId="0FC93292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34A5BB85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517A4CC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current lap-time</w:t>
      </w:r>
    </w:p>
    <w:p w14:paraId="071A0AE4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p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ound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(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ime.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 - 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st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D208C12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4AA4DB4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tal time elapsed</w:t>
      </w:r>
    </w:p>
    <w:p w14:paraId="0473D0F4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ince the timer started</w:t>
      </w:r>
    </w:p>
    <w:p w14:paraId="6A23DCF5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otal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ound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(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ime.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 - 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art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CE0854E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C670D87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the lap number,</w:t>
      </w:r>
    </w:p>
    <w:p w14:paraId="287EC830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ap-time and total time</w:t>
      </w:r>
    </w:p>
    <w:p w14:paraId="22D2B29B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ap No. "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+</w:t>
      </w:r>
      <w:r w:rsidRPr="0066488D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pnum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81A9DA2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otal Time: "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+</w:t>
      </w:r>
      <w:r w:rsidRPr="0066488D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otal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01E019C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ap Time: "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+</w:t>
      </w:r>
      <w:r w:rsidRPr="0066488D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p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A30622A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4D32AA58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*"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*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0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BBDC5F2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A5FA803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pdating the previous total time</w:t>
      </w:r>
    </w:p>
    <w:p w14:paraId="32BD3F6D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lap number</w:t>
      </w:r>
    </w:p>
    <w:p w14:paraId="21370540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st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ime.time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56D13B1F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pnum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+=</w:t>
      </w:r>
      <w:r w:rsidRPr="0066488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3D5EA0E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080F41A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opping when CTRL+C is pressed</w:t>
      </w:r>
    </w:p>
    <w:p w14:paraId="5E215B31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xcep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KeyboardInterrupt</w:t>
      </w:r>
      <w:proofErr w:type="spellEnd"/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0B44729" w14:textId="77777777" w:rsidR="0066488D" w:rsidRPr="0066488D" w:rsidRDefault="0066488D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6488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6488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Done"</w:t>
      </w:r>
      <w:r w:rsidRPr="0066488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F2EB044" w14:textId="1191392B" w:rsidR="0066488D" w:rsidRDefault="0066488D" w:rsidP="00EE6DFF">
      <w:pPr>
        <w:pStyle w:val="ListParagraph"/>
        <w:ind w:left="-360"/>
        <w:rPr>
          <w:b/>
          <w:bCs/>
        </w:rPr>
      </w:pPr>
    </w:p>
    <w:p w14:paraId="0B4AD11C" w14:textId="5044D246" w:rsidR="002005C3" w:rsidRDefault="002005C3" w:rsidP="00EE6DFF">
      <w:pPr>
        <w:pStyle w:val="ListParagraph"/>
        <w:ind w:left="-360"/>
        <w:rPr>
          <w:b/>
          <w:bCs/>
        </w:rPr>
      </w:pPr>
    </w:p>
    <w:p w14:paraId="7B439C9F" w14:textId="6BDC6DC1" w:rsidR="002005C3" w:rsidRDefault="002005C3" w:rsidP="00EE6DFF">
      <w:pPr>
        <w:pStyle w:val="ListParagraph"/>
        <w:ind w:left="-360"/>
        <w:rPr>
          <w:b/>
          <w:bCs/>
        </w:rPr>
      </w:pPr>
    </w:p>
    <w:p w14:paraId="026B77D5" w14:textId="6FE0DD73" w:rsidR="002005C3" w:rsidRDefault="002005C3" w:rsidP="00EE6DFF">
      <w:pPr>
        <w:pStyle w:val="ListParagraph"/>
        <w:ind w:left="-360"/>
        <w:rPr>
          <w:b/>
          <w:bCs/>
        </w:rPr>
      </w:pPr>
    </w:p>
    <w:p w14:paraId="209C7207" w14:textId="77777777" w:rsidR="002005C3" w:rsidRDefault="002005C3" w:rsidP="00EE6DFF">
      <w:pPr>
        <w:pStyle w:val="ListParagraph"/>
        <w:ind w:left="-360"/>
        <w:rPr>
          <w:b/>
          <w:bCs/>
        </w:rPr>
      </w:pPr>
    </w:p>
    <w:p w14:paraId="718613A8" w14:textId="35DE7396" w:rsidR="0066488D" w:rsidRDefault="0066488D" w:rsidP="00EE6DFF">
      <w:pPr>
        <w:ind w:left="-360"/>
        <w:rPr>
          <w:b/>
          <w:bCs/>
        </w:rPr>
      </w:pPr>
      <w:r>
        <w:rPr>
          <w:b/>
          <w:bCs/>
        </w:rPr>
        <w:t xml:space="preserve">Output: </w:t>
      </w:r>
    </w:p>
    <w:p w14:paraId="08A0058E" w14:textId="35BEBDDA" w:rsidR="0066488D" w:rsidRPr="0066488D" w:rsidRDefault="0066488D" w:rsidP="00EE6DFF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ress ENTER to count laps.</w:t>
      </w:r>
    </w:p>
    <w:p w14:paraId="7E01C8C3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ress CTRL+C to stop</w:t>
      </w:r>
    </w:p>
    <w:p w14:paraId="257FD92D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34BB6266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No. 1</w:t>
      </w:r>
    </w:p>
    <w:p w14:paraId="13BAAEBC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otal Time: 93.26</w:t>
      </w:r>
    </w:p>
    <w:p w14:paraId="7BCE274D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Time: 93.26</w:t>
      </w:r>
    </w:p>
    <w:p w14:paraId="2EC6C057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********************</w:t>
      </w:r>
    </w:p>
    <w:p w14:paraId="19CD9DC1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0029A7EB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No. 2</w:t>
      </w:r>
    </w:p>
    <w:p w14:paraId="591B9BB1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otal Time: 98.49</w:t>
      </w:r>
    </w:p>
    <w:p w14:paraId="1330AD6C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Time: 5.23</w:t>
      </w:r>
    </w:p>
    <w:p w14:paraId="4D79BB1C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********************</w:t>
      </w:r>
    </w:p>
    <w:p w14:paraId="520C07D3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3294FDA6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No. 3</w:t>
      </w:r>
    </w:p>
    <w:p w14:paraId="18D39489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otal Time: 100.25</w:t>
      </w:r>
    </w:p>
    <w:p w14:paraId="07F60D56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Time: 1.75</w:t>
      </w:r>
    </w:p>
    <w:p w14:paraId="056A4D40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********************</w:t>
      </w:r>
    </w:p>
    <w:p w14:paraId="5A223BC8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6E5C55F3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No. 4</w:t>
      </w:r>
    </w:p>
    <w:p w14:paraId="675A3380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otal Time: 101.93</w:t>
      </w:r>
    </w:p>
    <w:p w14:paraId="0A76A8D1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Time: 1.68</w:t>
      </w:r>
    </w:p>
    <w:p w14:paraId="0537224F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********************</w:t>
      </w:r>
    </w:p>
    <w:p w14:paraId="2F2BF602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4489853D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No. 5</w:t>
      </w:r>
    </w:p>
    <w:p w14:paraId="6AC95F2E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otal Time: 106.29</w:t>
      </w:r>
    </w:p>
    <w:p w14:paraId="4A5568BD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Time: 4.36</w:t>
      </w:r>
    </w:p>
    <w:p w14:paraId="499FEC68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********************</w:t>
      </w:r>
    </w:p>
    <w:p w14:paraId="173D3224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6</w:t>
      </w:r>
    </w:p>
    <w:p w14:paraId="21B9592F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No. 6</w:t>
      </w:r>
    </w:p>
    <w:p w14:paraId="5E9F2C33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otal Time: 109.17</w:t>
      </w:r>
    </w:p>
    <w:p w14:paraId="1B6F8F59" w14:textId="77777777" w:rsidR="0066488D" w:rsidRPr="0066488D" w:rsidRDefault="0066488D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p Time: 2.88</w:t>
      </w:r>
    </w:p>
    <w:p w14:paraId="00FEB467" w14:textId="21DB159C" w:rsidR="0066488D" w:rsidRDefault="0066488D" w:rsidP="00EE6DFF">
      <w:pPr>
        <w:pStyle w:val="ListParagraph"/>
        <w:ind w:left="-360" w:firstLine="360"/>
        <w:rPr>
          <w:b/>
          <w:bCs/>
        </w:rPr>
      </w:pPr>
      <w:r w:rsidRPr="0066488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********************</w:t>
      </w:r>
    </w:p>
    <w:p w14:paraId="573374E9" w14:textId="77777777" w:rsidR="0066488D" w:rsidRPr="00230A29" w:rsidRDefault="0066488D" w:rsidP="00EE6DFF">
      <w:pPr>
        <w:pStyle w:val="ListParagraph"/>
        <w:ind w:left="-360"/>
        <w:rPr>
          <w:b/>
          <w:bCs/>
        </w:rPr>
      </w:pPr>
    </w:p>
    <w:p w14:paraId="0AB73471" w14:textId="00565F19" w:rsidR="00215BE4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t>Convert date string to timestamp in Python</w:t>
      </w:r>
    </w:p>
    <w:p w14:paraId="61A4A05E" w14:textId="77777777" w:rsidR="00B76AB2" w:rsidRPr="00B76AB2" w:rsidRDefault="00B76AB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76AB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convert</w:t>
      </w:r>
    </w:p>
    <w:p w14:paraId="03A93036" w14:textId="77777777" w:rsidR="00B76AB2" w:rsidRPr="00B76AB2" w:rsidRDefault="00B76AB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76AB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ate to timestamp</w:t>
      </w:r>
    </w:p>
    <w:p w14:paraId="0CAB36FA" w14:textId="77777777" w:rsidR="00B76AB2" w:rsidRPr="00B76AB2" w:rsidRDefault="00B76AB2" w:rsidP="00EE6DFF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F68C081" w14:textId="77777777" w:rsidR="00B76AB2" w:rsidRPr="00B76AB2" w:rsidRDefault="00B76AB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76AB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B76AB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ime</w:t>
      </w:r>
    </w:p>
    <w:p w14:paraId="10ADEABC" w14:textId="77777777" w:rsidR="00B76AB2" w:rsidRPr="00B76AB2" w:rsidRDefault="00B76AB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76AB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B76AB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atetime</w:t>
      </w:r>
    </w:p>
    <w:p w14:paraId="7B12E7EA" w14:textId="77777777" w:rsidR="00B76AB2" w:rsidRPr="00B76AB2" w:rsidRDefault="00B76AB2" w:rsidP="00EE6DFF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F57F000" w14:textId="77777777" w:rsidR="00B76AB2" w:rsidRPr="00B76AB2" w:rsidRDefault="00B76AB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76AB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 = </w:t>
      </w:r>
      <w:r w:rsidRPr="00B76AB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20/01/2020"</w:t>
      </w:r>
    </w:p>
    <w:p w14:paraId="0B9EEA5F" w14:textId="77777777" w:rsidR="00B76AB2" w:rsidRPr="00B76AB2" w:rsidRDefault="00B76AB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76AB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76AB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ime.mktime(datetime.datetime.strptime(string,</w:t>
      </w:r>
      <w:r w:rsidRPr="00B76AB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%d/%m/%Y"</w:t>
      </w:r>
      <w:r w:rsidRPr="00B76AB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.timetuple()))</w:t>
      </w:r>
    </w:p>
    <w:p w14:paraId="0C8AE334" w14:textId="207F52FC" w:rsidR="00B76AB2" w:rsidRDefault="00B76AB2" w:rsidP="00EE6DFF">
      <w:pPr>
        <w:ind w:left="-360"/>
        <w:rPr>
          <w:b/>
          <w:bCs/>
        </w:rPr>
      </w:pPr>
    </w:p>
    <w:p w14:paraId="4F9F6271" w14:textId="6CBDB6FC" w:rsidR="00B76AB2" w:rsidRDefault="00B76AB2" w:rsidP="00EE6DFF">
      <w:pPr>
        <w:ind w:left="-360"/>
      </w:pPr>
      <w:r>
        <w:rPr>
          <w:b/>
          <w:bCs/>
        </w:rPr>
        <w:t xml:space="preserve">Output: </w:t>
      </w:r>
      <w:r w:rsidRPr="00B76AB2">
        <w:t>1579478400.0</w:t>
      </w:r>
    </w:p>
    <w:p w14:paraId="4521DC21" w14:textId="3F06BE1F" w:rsidR="00153925" w:rsidRDefault="00153925" w:rsidP="00EE6DFF">
      <w:pPr>
        <w:ind w:left="-360"/>
        <w:rPr>
          <w:b/>
          <w:bCs/>
        </w:rPr>
      </w:pPr>
    </w:p>
    <w:p w14:paraId="31638687" w14:textId="103D4519" w:rsidR="00215BE4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lastRenderedPageBreak/>
        <w:t>How to convert timestamp string to datetime object in Python?</w:t>
      </w:r>
    </w:p>
    <w:p w14:paraId="5BC1107D" w14:textId="77777777" w:rsidR="00D5580F" w:rsidRPr="00D5580F" w:rsidRDefault="00D5580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580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atetime </w:t>
      </w:r>
      <w:r w:rsidRPr="00D5580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atetime</w:t>
      </w:r>
    </w:p>
    <w:p w14:paraId="18A273A3" w14:textId="77777777" w:rsidR="00D5580F" w:rsidRPr="00D5580F" w:rsidRDefault="00D5580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B3B0118" w14:textId="77777777" w:rsidR="00D5580F" w:rsidRPr="00D5580F" w:rsidRDefault="00D5580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imestamp = </w:t>
      </w:r>
      <w:r w:rsidRPr="00D5580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545730073</w:t>
      </w:r>
    </w:p>
    <w:p w14:paraId="11A5B722" w14:textId="77777777" w:rsidR="00D5580F" w:rsidRPr="00D5580F" w:rsidRDefault="00D5580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t_obj</w:t>
      </w:r>
      <w:proofErr w:type="spellEnd"/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tetime.fromtimestamp</w:t>
      </w:r>
      <w:proofErr w:type="spellEnd"/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5580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140825600</w:t>
      </w:r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D6F5CC9" w14:textId="77777777" w:rsidR="00D5580F" w:rsidRPr="00D5580F" w:rsidRDefault="00D5580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4473ECB" w14:textId="77777777" w:rsidR="00D5580F" w:rsidRPr="00D5580F" w:rsidRDefault="00D5580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580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5580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date_time:"</w:t>
      </w:r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proofErr w:type="spellStart"/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t_obj</w:t>
      </w:r>
      <w:proofErr w:type="spellEnd"/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C40DF4A" w14:textId="77777777" w:rsidR="00D5580F" w:rsidRPr="00D5580F" w:rsidRDefault="00D5580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580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5580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ype of </w:t>
      </w:r>
      <w:proofErr w:type="spellStart"/>
      <w:r w:rsidRPr="00D5580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dt:"</w:t>
      </w:r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5580F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type</w:t>
      </w:r>
      <w:proofErr w:type="spellEnd"/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t_obj</w:t>
      </w:r>
      <w:proofErr w:type="spellEnd"/>
      <w:r w:rsidRPr="00D5580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99083B6" w14:textId="0F63F4F3" w:rsidR="00D5580F" w:rsidRDefault="00D5580F" w:rsidP="00EE6DFF">
      <w:pPr>
        <w:ind w:left="-360"/>
        <w:rPr>
          <w:b/>
          <w:bCs/>
        </w:rPr>
      </w:pPr>
    </w:p>
    <w:p w14:paraId="6296D41D" w14:textId="77777777" w:rsidR="00D5580F" w:rsidRPr="00D5580F" w:rsidRDefault="00D5580F" w:rsidP="00EE6DFF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proofErr w:type="spellStart"/>
      <w:r w:rsidRPr="00D5580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date_time</w:t>
      </w:r>
      <w:proofErr w:type="spellEnd"/>
      <w:r w:rsidRPr="00D5580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: 2006-02-25 00:00:00</w:t>
      </w:r>
    </w:p>
    <w:p w14:paraId="08B8BA4B" w14:textId="4F5454DF" w:rsidR="00D5580F" w:rsidRPr="00D5580F" w:rsidRDefault="00D5580F" w:rsidP="00EE6DFF">
      <w:pPr>
        <w:ind w:left="-360"/>
        <w:rPr>
          <w:b/>
          <w:bCs/>
        </w:rPr>
      </w:pPr>
      <w:r w:rsidRPr="00D5580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ype of dt: &lt;class '</w:t>
      </w:r>
      <w:proofErr w:type="spellStart"/>
      <w:r w:rsidRPr="00D5580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datetime.datetime</w:t>
      </w:r>
      <w:proofErr w:type="spellEnd"/>
      <w:r w:rsidRPr="00D5580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'&gt;</w:t>
      </w:r>
    </w:p>
    <w:p w14:paraId="522CBAB7" w14:textId="7C72B44D" w:rsidR="00215BE4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t>Find number of times every day occurs in a Year</w:t>
      </w:r>
    </w:p>
    <w:p w14:paraId="18BE6D9E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ind number of</w:t>
      </w:r>
    </w:p>
    <w:p w14:paraId="5C7FF7ED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imes every day occurs in a Year</w:t>
      </w:r>
    </w:p>
    <w:p w14:paraId="34571B69" w14:textId="77777777" w:rsidR="002D0793" w:rsidRPr="002D0793" w:rsidRDefault="002D0793" w:rsidP="00EE6DFF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CC35C98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atetime</w:t>
      </w:r>
    </w:p>
    <w:p w14:paraId="3DC3F7B4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alendar</w:t>
      </w:r>
    </w:p>
    <w:p w14:paraId="22028EFB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733FDD0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D079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day_occur_time</w:t>
      </w:r>
      <w:proofErr w:type="spellEnd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D0793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year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09CEB1C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EF43CC8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ores days in a week</w:t>
      </w:r>
    </w:p>
    <w:p w14:paraId="1ACC938F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ays = [ </w:t>
      </w:r>
      <w:r w:rsidRPr="002D079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Monday"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D079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uesday"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D079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Wednesday"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35459E31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D079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ursday"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D079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riday"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D079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aturday"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4AD299B3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D079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unday"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]</w:t>
      </w:r>
    </w:p>
    <w:p w14:paraId="0C5F4CB2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F0E1098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e all counts as 52</w:t>
      </w:r>
    </w:p>
    <w:p w14:paraId="199F7F72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 = [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2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D079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D079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D079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16E9054B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47CCFAA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 the index of the first day</w:t>
      </w:r>
    </w:p>
    <w:p w14:paraId="43374FD3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f the year</w:t>
      </w:r>
    </w:p>
    <w:p w14:paraId="3BFE2BCB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os = 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20E2D1EE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ay = datetime.datetime(year, month = 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day = 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.strftime(</w:t>
      </w:r>
      <w:r w:rsidRPr="002D079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%A"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89C605E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D079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D079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229C5DF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D079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ay == days[</w:t>
      </w:r>
      <w:proofErr w:type="spellStart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:</w:t>
      </w:r>
    </w:p>
    <w:p w14:paraId="7798E00A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pos = </w:t>
      </w:r>
      <w:proofErr w:type="spellStart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</w:p>
    <w:p w14:paraId="3ED7CC47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77C4A851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rk the occurrence to be 53 of 1st day</w:t>
      </w:r>
    </w:p>
    <w:p w14:paraId="4E7A142D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2nd day if the year is leap year</w:t>
      </w:r>
    </w:p>
    <w:p w14:paraId="3C64D9CA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alendar.isleap</w:t>
      </w:r>
      <w:proofErr w:type="spellEnd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year):</w:t>
      </w:r>
    </w:p>
    <w:p w14:paraId="0403F340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[pos] += 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2697A210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[(pos+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%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+= 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2231020D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4D287614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446B070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[pos] += 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46EB83FE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54336FCE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</w:p>
    <w:p w14:paraId="54550515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 the days</w:t>
      </w:r>
    </w:p>
    <w:p w14:paraId="5CB0C8E6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D079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D079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D079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5180A55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D079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ays[</w:t>
      </w:r>
      <w:proofErr w:type="spellStart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L[</w:t>
      </w:r>
      <w:proofErr w:type="spellStart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06510C24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E4B6976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19D066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1F5CAEB3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year = </w:t>
      </w:r>
      <w:r w:rsidRPr="002D079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019</w:t>
      </w:r>
    </w:p>
    <w:p w14:paraId="41A6D41B" w14:textId="77777777" w:rsidR="002D0793" w:rsidRPr="002D0793" w:rsidRDefault="002D0793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y_occur_time</w:t>
      </w:r>
      <w:proofErr w:type="spellEnd"/>
      <w:r w:rsidRPr="002D079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year)</w:t>
      </w:r>
    </w:p>
    <w:p w14:paraId="577BEF4C" w14:textId="0F349192" w:rsidR="002D0793" w:rsidRDefault="002D0793" w:rsidP="00EE6DFF">
      <w:pPr>
        <w:ind w:left="-360"/>
        <w:rPr>
          <w:b/>
          <w:bCs/>
        </w:rPr>
      </w:pPr>
    </w:p>
    <w:p w14:paraId="6EC1536C" w14:textId="0C97AE92" w:rsidR="002D0793" w:rsidRDefault="002D0793" w:rsidP="00EE6DFF">
      <w:pPr>
        <w:ind w:left="-360"/>
        <w:rPr>
          <w:b/>
          <w:bCs/>
        </w:rPr>
      </w:pPr>
      <w:r>
        <w:rPr>
          <w:b/>
          <w:bCs/>
        </w:rPr>
        <w:t xml:space="preserve">Output: </w:t>
      </w:r>
    </w:p>
    <w:p w14:paraId="223F9AA6" w14:textId="77777777" w:rsidR="002D0793" w:rsidRPr="002D0793" w:rsidRDefault="002D0793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D079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Monday 52</w:t>
      </w:r>
    </w:p>
    <w:p w14:paraId="7D1CA40C" w14:textId="77777777" w:rsidR="002D0793" w:rsidRPr="002D0793" w:rsidRDefault="002D0793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D079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uesday 53</w:t>
      </w:r>
    </w:p>
    <w:p w14:paraId="4ECE6714" w14:textId="77777777" w:rsidR="002D0793" w:rsidRPr="002D0793" w:rsidRDefault="002D0793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D079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ednesday 52</w:t>
      </w:r>
    </w:p>
    <w:p w14:paraId="5F555AE2" w14:textId="77777777" w:rsidR="002D0793" w:rsidRPr="002D0793" w:rsidRDefault="002D0793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D079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ursday 52</w:t>
      </w:r>
    </w:p>
    <w:p w14:paraId="688C6A2A" w14:textId="77777777" w:rsidR="002D0793" w:rsidRPr="002D0793" w:rsidRDefault="002D0793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D079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Friday 52</w:t>
      </w:r>
    </w:p>
    <w:p w14:paraId="6DD1B3D5" w14:textId="77777777" w:rsidR="002D0793" w:rsidRPr="002D0793" w:rsidRDefault="002D0793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D079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aturday 52</w:t>
      </w:r>
    </w:p>
    <w:p w14:paraId="3210C472" w14:textId="20ECE5C5" w:rsidR="002D0793" w:rsidRPr="002D0793" w:rsidRDefault="002D0793" w:rsidP="00EE6DFF">
      <w:pPr>
        <w:ind w:left="-360"/>
        <w:rPr>
          <w:b/>
          <w:bCs/>
        </w:rPr>
      </w:pPr>
      <w:r w:rsidRPr="002D079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unday 52</w:t>
      </w:r>
    </w:p>
    <w:p w14:paraId="1903D7DF" w14:textId="17DFF64E" w:rsidR="00215BE4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t>Python Program to Check if String Contain Only Defined Characters using Regex</w:t>
      </w:r>
    </w:p>
    <w:p w14:paraId="2D9D8A71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_importing module</w:t>
      </w:r>
    </w:p>
    <w:p w14:paraId="0FD4CC9F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71BAB2BF" w14:textId="77777777" w:rsidR="00205A7A" w:rsidRPr="00205A7A" w:rsidRDefault="00205A7A" w:rsidP="00EE6DFF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2683210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05A7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eck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05A7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05A7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pattern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2556037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058CDA2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05A7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_matching the strings</w:t>
      </w:r>
    </w:p>
    <w:p w14:paraId="19D5ADC6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05A7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ttern, </w:t>
      </w:r>
      <w:r w:rsidRPr="00205A7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5784A64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05A7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05A7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Valid String"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2CAA06A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05A7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278E44B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05A7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05A7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nvalid String"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2DAC64C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DF61C29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_driver code</w:t>
      </w:r>
    </w:p>
    <w:p w14:paraId="45A346D5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attern = </w:t>
      </w:r>
      <w:proofErr w:type="spellStart"/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</w:t>
      </w:r>
      <w:r w:rsidRPr="00205A7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mpile</w:t>
      </w:r>
      <w:proofErr w:type="spellEnd"/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05A7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^[1234]+$'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3E12F79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eck(</w:t>
      </w:r>
      <w:r w:rsidRPr="00205A7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2134'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pattern)</w:t>
      </w:r>
    </w:p>
    <w:p w14:paraId="10E7037C" w14:textId="77777777" w:rsidR="00205A7A" w:rsidRPr="00205A7A" w:rsidRDefault="00205A7A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eck(</w:t>
      </w:r>
      <w:r w:rsidRPr="00205A7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349'</w:t>
      </w:r>
      <w:r w:rsidRPr="00205A7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pattern)</w:t>
      </w:r>
    </w:p>
    <w:p w14:paraId="05F8C929" w14:textId="20D81280" w:rsidR="00205A7A" w:rsidRDefault="00205A7A" w:rsidP="00EE6DFF">
      <w:pPr>
        <w:ind w:left="-360"/>
        <w:rPr>
          <w:b/>
          <w:bCs/>
        </w:rPr>
      </w:pPr>
    </w:p>
    <w:p w14:paraId="1C4A80A9" w14:textId="1BDF90FD" w:rsidR="00205A7A" w:rsidRDefault="00205A7A" w:rsidP="00EE6DFF">
      <w:pPr>
        <w:ind w:left="-360"/>
        <w:rPr>
          <w:b/>
          <w:bCs/>
        </w:rPr>
      </w:pPr>
      <w:r>
        <w:rPr>
          <w:b/>
          <w:bCs/>
        </w:rPr>
        <w:t xml:space="preserve">Output: </w:t>
      </w:r>
    </w:p>
    <w:p w14:paraId="09F3191C" w14:textId="77777777" w:rsidR="00205A7A" w:rsidRPr="00205A7A" w:rsidRDefault="00205A7A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05A7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Valid String</w:t>
      </w:r>
    </w:p>
    <w:p w14:paraId="6AC9EEE2" w14:textId="4E17037D" w:rsidR="00205A7A" w:rsidRPr="00205A7A" w:rsidRDefault="00205A7A" w:rsidP="00EE6DFF">
      <w:pPr>
        <w:ind w:left="-360"/>
        <w:rPr>
          <w:b/>
          <w:bCs/>
        </w:rPr>
      </w:pPr>
      <w:r w:rsidRPr="00205A7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nvalid String</w:t>
      </w:r>
    </w:p>
    <w:p w14:paraId="437D543D" w14:textId="43F4F5A5" w:rsidR="00215BE4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t>Python program to Count Uppercase, Lowercase, special character and numeric values using Regex</w:t>
      </w:r>
    </w:p>
    <w:p w14:paraId="7D74FC98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175C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0C0B4B55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855B5F3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 = </w:t>
      </w:r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ThisIsGeeksforGeeks</w:t>
      </w:r>
      <w:proofErr w:type="spellEnd"/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!, 123"</w:t>
      </w:r>
    </w:p>
    <w:p w14:paraId="7B31FC59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7AAD0B4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175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separate lists using</w:t>
      </w:r>
    </w:p>
    <w:p w14:paraId="7F15524B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175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the </w:t>
      </w:r>
      <w:proofErr w:type="spellStart"/>
      <w:r w:rsidRPr="00C175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.findall</w:t>
      </w:r>
      <w:proofErr w:type="spellEnd"/>
      <w:r w:rsidRPr="00C175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) method.</w:t>
      </w:r>
    </w:p>
    <w:p w14:paraId="7002FD55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ppercase_characters</w:t>
      </w:r>
      <w:proofErr w:type="spellEnd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indall</w:t>
      </w:r>
      <w:proofErr w:type="spellEnd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</w:t>
      </w:r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[A-Z]"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string)</w:t>
      </w:r>
    </w:p>
    <w:p w14:paraId="3DBD89E9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owercase_characters</w:t>
      </w:r>
      <w:proofErr w:type="spellEnd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indall</w:t>
      </w:r>
      <w:proofErr w:type="spellEnd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</w:t>
      </w:r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[a-z]"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string)</w:t>
      </w:r>
    </w:p>
    <w:p w14:paraId="2B607601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erical_characters</w:t>
      </w:r>
      <w:proofErr w:type="spellEnd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indall</w:t>
      </w:r>
      <w:proofErr w:type="spellEnd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</w:t>
      </w:r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[0-9]"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string)</w:t>
      </w:r>
    </w:p>
    <w:p w14:paraId="2E9BCD58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pecial_characters</w:t>
      </w:r>
      <w:proofErr w:type="spellEnd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indall</w:t>
      </w:r>
      <w:proofErr w:type="spellEnd"/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</w:t>
      </w:r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[, .!?]"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string)</w:t>
      </w:r>
    </w:p>
    <w:p w14:paraId="2A217FAA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22B564D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175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no. of uppercase characters is"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175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uppercase_characters))</w:t>
      </w:r>
    </w:p>
    <w:p w14:paraId="339AB4FF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175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no. of lowercase characters is"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175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owercase_characters))</w:t>
      </w:r>
    </w:p>
    <w:p w14:paraId="511E5920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175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no. of numerical characters is"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175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umerical_characters))</w:t>
      </w:r>
    </w:p>
    <w:p w14:paraId="144E0D33" w14:textId="77777777" w:rsidR="00C175C2" w:rsidRPr="00C175C2" w:rsidRDefault="00C175C2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175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C175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no. of special characters is"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175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C175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pecial_characters))</w:t>
      </w:r>
    </w:p>
    <w:p w14:paraId="27809A8D" w14:textId="04EAF7A3" w:rsidR="00C175C2" w:rsidRDefault="00C175C2" w:rsidP="00EE6DFF">
      <w:pPr>
        <w:ind w:left="-360"/>
        <w:rPr>
          <w:b/>
          <w:bCs/>
        </w:rPr>
      </w:pPr>
    </w:p>
    <w:p w14:paraId="452AE62E" w14:textId="210B84BC" w:rsidR="00C175C2" w:rsidRDefault="00C175C2" w:rsidP="00EE6DFF">
      <w:pPr>
        <w:ind w:left="-360"/>
        <w:rPr>
          <w:b/>
          <w:bCs/>
        </w:rPr>
      </w:pPr>
      <w:r>
        <w:rPr>
          <w:b/>
          <w:bCs/>
        </w:rPr>
        <w:t xml:space="preserve">Output: </w:t>
      </w:r>
    </w:p>
    <w:p w14:paraId="4679473A" w14:textId="77777777" w:rsidR="00C175C2" w:rsidRPr="00C175C2" w:rsidRDefault="00C175C2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175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no. of uppercase characters is 4</w:t>
      </w:r>
    </w:p>
    <w:p w14:paraId="35AE67E5" w14:textId="77777777" w:rsidR="00C175C2" w:rsidRPr="00C175C2" w:rsidRDefault="00C175C2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175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no. of lowercase characters is 15</w:t>
      </w:r>
    </w:p>
    <w:p w14:paraId="7ED47E46" w14:textId="77777777" w:rsidR="00C175C2" w:rsidRPr="00C175C2" w:rsidRDefault="00C175C2" w:rsidP="00EE6DFF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175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no. of numerical characters is 3</w:t>
      </w:r>
    </w:p>
    <w:p w14:paraId="51EFF62A" w14:textId="38FD4B93" w:rsidR="00C175C2" w:rsidRPr="00C175C2" w:rsidRDefault="00C175C2" w:rsidP="00EE6DFF">
      <w:pPr>
        <w:ind w:left="-360"/>
        <w:rPr>
          <w:b/>
          <w:bCs/>
        </w:rPr>
      </w:pPr>
      <w:r w:rsidRPr="00C175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no. of special characters is 4</w:t>
      </w:r>
    </w:p>
    <w:p w14:paraId="3A1573EA" w14:textId="3FB3F38C" w:rsidR="00215BE4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t>Python Program to find the most occurring number in a string using Regex</w:t>
      </w:r>
    </w:p>
    <w:p w14:paraId="7EBBC40F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your code goes here# Python program to</w:t>
      </w:r>
    </w:p>
    <w:p w14:paraId="045D614C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 the most occurring element</w:t>
      </w:r>
    </w:p>
    <w:p w14:paraId="0D6A5F2E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44D20E86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s </w:t>
      </w:r>
      <w:r w:rsidRPr="003232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498407F7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9326E09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2329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ost_occr_element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23299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word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EB45145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69EA386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.findall</w:t>
      </w:r>
      <w:proofErr w:type="spellEnd"/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ill extract all the elements</w:t>
      </w:r>
    </w:p>
    <w:p w14:paraId="3EF43541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rom the string and make a list</w:t>
      </w:r>
    </w:p>
    <w:p w14:paraId="39ABD5E8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indall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</w:t>
      </w:r>
      <w:r w:rsidRPr="003232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[0-9]+'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word) </w:t>
      </w:r>
    </w:p>
    <w:p w14:paraId="1039F036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9C113AC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store </w:t>
      </w:r>
      <w:proofErr w:type="spellStart"/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axm</w:t>
      </w:r>
      <w:proofErr w:type="spellEnd"/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requency</w:t>
      </w:r>
    </w:p>
    <w:p w14:paraId="1F1C6EF9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axm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32329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20DA16DB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9ABA593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store </w:t>
      </w:r>
      <w:proofErr w:type="spellStart"/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axm</w:t>
      </w:r>
      <w:proofErr w:type="spellEnd"/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element of most frequency</w:t>
      </w:r>
    </w:p>
    <w:p w14:paraId="78FBE652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ax_elem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32329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72BFC388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1BD4067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unter will store all the number with</w:t>
      </w:r>
    </w:p>
    <w:p w14:paraId="145C7CF9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ir frequencies</w:t>
      </w:r>
    </w:p>
    <w:p w14:paraId="3B330FDC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 = counter((55, 2), (2, 1), (3, 1), (4, 1))  </w:t>
      </w:r>
    </w:p>
    <w:p w14:paraId="30F435A0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 = Counter(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3BA18A3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54FF311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ore all the keys of counter in a list in</w:t>
      </w:r>
    </w:p>
    <w:p w14:paraId="572CA273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hich first would we our required element </w:t>
      </w:r>
    </w:p>
    <w:p w14:paraId="6660F65C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x </w:t>
      </w:r>
      <w:r w:rsidRPr="00323299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23299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.keys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:</w:t>
      </w:r>
    </w:p>
    <w:p w14:paraId="30D8066F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A7B9016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232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[x]&gt;= 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axm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1538BF0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axm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c[x]</w:t>
      </w:r>
    </w:p>
    <w:p w14:paraId="1D2C37E7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ax_elem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323299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)</w:t>
      </w:r>
    </w:p>
    <w:p w14:paraId="446957DC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</w:p>
    <w:p w14:paraId="185C5C94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3232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ax_elem</w:t>
      </w:r>
      <w:proofErr w:type="spellEnd"/>
    </w:p>
    <w:p w14:paraId="2A586273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BC59099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0549079D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23299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3232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DB5D731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word = </w:t>
      </w:r>
      <w:r w:rsidRPr="003232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55of55gee4ksabc3dr2x'</w:t>
      </w:r>
    </w:p>
    <w:p w14:paraId="240D65BE" w14:textId="77777777" w:rsidR="00323299" w:rsidRPr="00323299" w:rsidRDefault="00323299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329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ost_occr_element</w:t>
      </w:r>
      <w:proofErr w:type="spellEnd"/>
      <w:r w:rsidRPr="003232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))</w:t>
      </w:r>
    </w:p>
    <w:p w14:paraId="75932450" w14:textId="64CAB404" w:rsidR="00323299" w:rsidRDefault="00323299" w:rsidP="00EE6DFF">
      <w:pPr>
        <w:ind w:left="-360"/>
        <w:rPr>
          <w:b/>
          <w:bCs/>
        </w:rPr>
      </w:pPr>
    </w:p>
    <w:p w14:paraId="4F68DF29" w14:textId="2A9A182C" w:rsidR="00323299" w:rsidRPr="00323299" w:rsidRDefault="00323299" w:rsidP="00EE6DFF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 w:rsidRPr="00323299">
        <w:t>55</w:t>
      </w:r>
    </w:p>
    <w:p w14:paraId="640CA3FC" w14:textId="41533C31" w:rsidR="00215BE4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t>Python Regex to extract maximum numeric value from a string</w:t>
      </w:r>
    </w:p>
    <w:p w14:paraId="2A104F68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extract maximum numeric value from</w:t>
      </w:r>
    </w:p>
    <w:p w14:paraId="4EC309BE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 given string</w:t>
      </w:r>
    </w:p>
    <w:p w14:paraId="2B59AA5F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29E9CB04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1E1D64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EE6DF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extractMax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E6DF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nput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35A3CFF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7E30145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get a list of all numbers separated by</w:t>
      </w:r>
    </w:p>
    <w:p w14:paraId="7AB4667D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ower case characters</w:t>
      </w:r>
    </w:p>
    <w:p w14:paraId="75CCD2FA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\d+ is a regular expression which means</w:t>
      </w:r>
    </w:p>
    <w:p w14:paraId="4DC6AD8A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ne or more digit</w:t>
      </w:r>
    </w:p>
    <w:p w14:paraId="59FC768D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utput will be like ['100','564','365']</w:t>
      </w:r>
    </w:p>
    <w:p w14:paraId="455CDCE2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umbers = </w:t>
      </w:r>
      <w:proofErr w:type="spellStart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indall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\</w:t>
      </w:r>
      <w:proofErr w:type="spellStart"/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d+'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input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692A5E4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2F2E2DD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ow we need to convert each number into integer</w:t>
      </w:r>
    </w:p>
    <w:p w14:paraId="0AF5F342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t(string) converts string into integer</w:t>
      </w:r>
    </w:p>
    <w:p w14:paraId="1881DC95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e will map int() function onto all elements</w:t>
      </w:r>
    </w:p>
    <w:p w14:paraId="48F7FD0C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f numbers list</w:t>
      </w:r>
    </w:p>
    <w:p w14:paraId="6CB382AF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umbers = </w:t>
      </w:r>
      <w:r w:rsidRPr="00EE6DF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p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EE6DFF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numbers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DA95ECC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5A68F41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rint (</w:t>
      </w:r>
      <w:r w:rsidRPr="00EE6DF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x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umbers))</w:t>
      </w:r>
    </w:p>
    <w:p w14:paraId="01D26D9C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0C3A79B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6D01A60C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E6DF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34C08CC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put = </w:t>
      </w:r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100klh564abc365bg'</w:t>
      </w:r>
    </w:p>
    <w:p w14:paraId="46FA5D3D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xtractMax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nput)</w:t>
      </w:r>
    </w:p>
    <w:p w14:paraId="31390B5A" w14:textId="1BB68B14" w:rsidR="00EE6DFF" w:rsidRDefault="00EE6DFF" w:rsidP="00EE6DFF">
      <w:pPr>
        <w:ind w:left="-360"/>
        <w:rPr>
          <w:b/>
          <w:bCs/>
        </w:rPr>
      </w:pPr>
    </w:p>
    <w:p w14:paraId="45024BD1" w14:textId="1F906A91" w:rsidR="00EE6DFF" w:rsidRPr="00EE6DFF" w:rsidRDefault="00EE6DFF" w:rsidP="00EE6DFF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564</w:t>
      </w:r>
    </w:p>
    <w:p w14:paraId="7D6674AB" w14:textId="609DBA18" w:rsidR="0096584F" w:rsidRDefault="00215BE4" w:rsidP="00EE6DFF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30A29">
        <w:rPr>
          <w:b/>
          <w:bCs/>
        </w:rPr>
        <w:t>Python Program to put spaces between words starting with capital letters using Regex</w:t>
      </w:r>
    </w:p>
    <w:p w14:paraId="18B0C0BD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4FDED0DA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1FF0BE5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EE6DF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utSpace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E6DF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nput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0781BB9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gex [A-Z][a-z]* means any string starting</w:t>
      </w:r>
    </w:p>
    <w:p w14:paraId="3ACC3F48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ith capital character followed by many</w:t>
      </w:r>
    </w:p>
    <w:p w14:paraId="48A4740A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owercase letters</w:t>
      </w:r>
    </w:p>
    <w:p w14:paraId="68047707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words = </w:t>
      </w:r>
      <w:proofErr w:type="spellStart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indall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[A-Z][a-z]*'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input)</w:t>
      </w:r>
    </w:p>
    <w:p w14:paraId="0E5727C1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9CD348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ange first letter of each word into lower</w:t>
      </w:r>
    </w:p>
    <w:p w14:paraId="5B624586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se</w:t>
      </w:r>
    </w:p>
    <w:p w14:paraId="641213BF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E6DF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E6DF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E6DF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EE6DF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s)):</w:t>
      </w:r>
    </w:p>
    <w:p w14:paraId="248C8012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words[</w:t>
      </w:r>
      <w:proofErr w:type="spellStart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=words[</w:t>
      </w:r>
      <w:proofErr w:type="spellStart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[</w:t>
      </w:r>
      <w:r w:rsidRPr="00EE6DF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.lower()+words[</w:t>
      </w:r>
      <w:proofErr w:type="spellStart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[</w:t>
      </w:r>
      <w:r w:rsidRPr="00EE6DF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</w:t>
      </w:r>
    </w:p>
    <w:p w14:paraId="3D1A0BC7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'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(words))</w:t>
      </w:r>
    </w:p>
    <w:p w14:paraId="2B42B7F2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99792E9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06EBBFE0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E6DF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D2CB5F1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put = </w:t>
      </w:r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BruceWayneIsBatman</w:t>
      </w:r>
      <w:proofErr w:type="spellEnd"/>
      <w:r w:rsidRPr="00EE6DF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</w:p>
    <w:p w14:paraId="574C8F8E" w14:textId="77777777" w:rsidR="00EE6DFF" w:rsidRPr="00EE6DFF" w:rsidRDefault="00EE6DFF" w:rsidP="00EE6DFF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utSpace</w:t>
      </w:r>
      <w:proofErr w:type="spellEnd"/>
      <w:r w:rsidRPr="00EE6DF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nput)</w:t>
      </w:r>
    </w:p>
    <w:p w14:paraId="1DF92741" w14:textId="00704E48" w:rsidR="00EE6DFF" w:rsidRDefault="00EE6DFF" w:rsidP="00EE6DFF">
      <w:pPr>
        <w:ind w:left="-360"/>
        <w:rPr>
          <w:b/>
          <w:bCs/>
        </w:rPr>
      </w:pPr>
    </w:p>
    <w:p w14:paraId="3CA19981" w14:textId="77777777" w:rsidR="00EE6DFF" w:rsidRPr="00EE6DFF" w:rsidRDefault="00EE6DFF" w:rsidP="00EE6DFF">
      <w:pPr>
        <w:pStyle w:val="HTMLPreformatted"/>
        <w:shd w:val="clear" w:color="auto" w:fill="FFFFFF"/>
        <w:spacing w:after="150"/>
        <w:ind w:left="-360"/>
        <w:textAlignment w:val="baseline"/>
        <w:rPr>
          <w:rFonts w:eastAsia="Times New Roman" w:cs="Courier New"/>
          <w:color w:val="273239"/>
          <w:spacing w:val="2"/>
          <w:sz w:val="24"/>
          <w:szCs w:val="24"/>
          <w:lang w:val="en-US"/>
        </w:rPr>
      </w:pPr>
      <w:r>
        <w:rPr>
          <w:b/>
          <w:bCs/>
        </w:rPr>
        <w:t xml:space="preserve">Output: </w:t>
      </w:r>
      <w:proofErr w:type="spellStart"/>
      <w:r w:rsidRPr="00EE6DFF">
        <w:rPr>
          <w:rFonts w:eastAsia="Times New Roman" w:cs="Courier New"/>
          <w:color w:val="273239"/>
          <w:spacing w:val="2"/>
          <w:sz w:val="24"/>
          <w:szCs w:val="24"/>
          <w:lang w:val="en-US"/>
        </w:rPr>
        <w:t>bruce</w:t>
      </w:r>
      <w:proofErr w:type="spellEnd"/>
      <w:r w:rsidRPr="00EE6DFF">
        <w:rPr>
          <w:rFonts w:eastAsia="Times New Roman" w:cs="Courier New"/>
          <w:color w:val="273239"/>
          <w:spacing w:val="2"/>
          <w:sz w:val="24"/>
          <w:szCs w:val="24"/>
          <w:lang w:val="en-US"/>
        </w:rPr>
        <w:t xml:space="preserve"> </w:t>
      </w:r>
      <w:proofErr w:type="spellStart"/>
      <w:r w:rsidRPr="00EE6DFF">
        <w:rPr>
          <w:rFonts w:eastAsia="Times New Roman" w:cs="Courier New"/>
          <w:color w:val="273239"/>
          <w:spacing w:val="2"/>
          <w:sz w:val="24"/>
          <w:szCs w:val="24"/>
          <w:lang w:val="en-US"/>
        </w:rPr>
        <w:t>wayne</w:t>
      </w:r>
      <w:proofErr w:type="spellEnd"/>
      <w:r w:rsidRPr="00EE6DFF">
        <w:rPr>
          <w:rFonts w:eastAsia="Times New Roman" w:cs="Courier New"/>
          <w:color w:val="273239"/>
          <w:spacing w:val="2"/>
          <w:sz w:val="24"/>
          <w:szCs w:val="24"/>
          <w:lang w:val="en-US"/>
        </w:rPr>
        <w:t xml:space="preserve"> is batman</w:t>
      </w:r>
    </w:p>
    <w:p w14:paraId="6F77C565" w14:textId="1E8AB060" w:rsidR="00EE6DFF" w:rsidRPr="00EE6DFF" w:rsidRDefault="00EE6DFF" w:rsidP="00EE6DFF">
      <w:pPr>
        <w:ind w:left="-360"/>
        <w:rPr>
          <w:b/>
          <w:bCs/>
        </w:rPr>
      </w:pPr>
    </w:p>
    <w:sectPr w:rsidR="00EE6DFF" w:rsidRPr="00EE6D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BB5E1" w14:textId="77777777" w:rsidR="004B6B53" w:rsidRDefault="004B6B53" w:rsidP="009D1BA3">
      <w:pPr>
        <w:spacing w:after="0" w:line="240" w:lineRule="auto"/>
      </w:pPr>
      <w:r>
        <w:separator/>
      </w:r>
    </w:p>
  </w:endnote>
  <w:endnote w:type="continuationSeparator" w:id="0">
    <w:p w14:paraId="0762FE60" w14:textId="77777777" w:rsidR="004B6B53" w:rsidRDefault="004B6B53" w:rsidP="009D1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4E7BE" w14:textId="77777777" w:rsidR="009D1BA3" w:rsidRDefault="009D1B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B8079" w14:textId="77777777" w:rsidR="009D1BA3" w:rsidRDefault="009D1B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DF37" w14:textId="77777777" w:rsidR="009D1BA3" w:rsidRDefault="009D1B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28810" w14:textId="77777777" w:rsidR="004B6B53" w:rsidRDefault="004B6B53" w:rsidP="009D1BA3">
      <w:pPr>
        <w:spacing w:after="0" w:line="240" w:lineRule="auto"/>
      </w:pPr>
      <w:r>
        <w:separator/>
      </w:r>
    </w:p>
  </w:footnote>
  <w:footnote w:type="continuationSeparator" w:id="0">
    <w:p w14:paraId="6BD505ED" w14:textId="77777777" w:rsidR="004B6B53" w:rsidRDefault="004B6B53" w:rsidP="009D1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672D0" w14:textId="09789596" w:rsidR="009D1BA3" w:rsidRDefault="00000000">
    <w:pPr>
      <w:pStyle w:val="Header"/>
    </w:pPr>
    <w:r>
      <w:rPr>
        <w:noProof/>
      </w:rPr>
      <w:pict w14:anchorId="720F51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1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5AD1C" w14:textId="50B9ED3D" w:rsidR="009D1BA3" w:rsidRDefault="00000000">
    <w:pPr>
      <w:pStyle w:val="Header"/>
    </w:pPr>
    <w:r>
      <w:rPr>
        <w:noProof/>
      </w:rPr>
      <w:pict w14:anchorId="07CF1F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2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7D8CA" w14:textId="4FD3F74E" w:rsidR="009D1BA3" w:rsidRDefault="00000000">
    <w:pPr>
      <w:pStyle w:val="Header"/>
    </w:pPr>
    <w:r>
      <w:rPr>
        <w:noProof/>
      </w:rPr>
      <w:pict w14:anchorId="11C339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0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3784E"/>
    <w:multiLevelType w:val="hybridMultilevel"/>
    <w:tmpl w:val="46EA04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0247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wNDExNzM3tTBS0lEKTi0uzszPAykwrAUA4VBHiCwAAAA="/>
  </w:docVars>
  <w:rsids>
    <w:rsidRoot w:val="0096584F"/>
    <w:rsid w:val="00153925"/>
    <w:rsid w:val="002005C3"/>
    <w:rsid w:val="00205A7A"/>
    <w:rsid w:val="00215BE4"/>
    <w:rsid w:val="00230A29"/>
    <w:rsid w:val="002D0793"/>
    <w:rsid w:val="00323299"/>
    <w:rsid w:val="003E4C81"/>
    <w:rsid w:val="004B6B53"/>
    <w:rsid w:val="005A56BF"/>
    <w:rsid w:val="0066488D"/>
    <w:rsid w:val="006A1664"/>
    <w:rsid w:val="006A17E7"/>
    <w:rsid w:val="0096584F"/>
    <w:rsid w:val="009D1BA3"/>
    <w:rsid w:val="00B76AB2"/>
    <w:rsid w:val="00C175C2"/>
    <w:rsid w:val="00D5580F"/>
    <w:rsid w:val="00EE6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FA8BD4"/>
  <w15:chartTrackingRefBased/>
  <w15:docId w15:val="{2BD4ADD7-6C7A-463A-BA2A-F5CFAA4E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B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B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BA3"/>
  </w:style>
  <w:style w:type="paragraph" w:styleId="Footer">
    <w:name w:val="footer"/>
    <w:basedOn w:val="Normal"/>
    <w:link w:val="FooterChar"/>
    <w:uiPriority w:val="99"/>
    <w:unhideWhenUsed/>
    <w:rsid w:val="009D1B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BA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6DF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6DFF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9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9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3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0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5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3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8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40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2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621003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720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88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605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463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416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1793048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5239590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1898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6316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78601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15049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1443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91454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977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3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1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38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0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3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7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9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8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2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0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0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1046</Words>
  <Characters>5968</Characters>
  <Application>Microsoft Office Word</Application>
  <DocSecurity>0</DocSecurity>
  <Lines>49</Lines>
  <Paragraphs>13</Paragraphs>
  <ScaleCrop>false</ScaleCrop>
  <Company/>
  <LinksUpToDate>false</LinksUpToDate>
  <CharactersWithSpaces>7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9</cp:revision>
  <dcterms:created xsi:type="dcterms:W3CDTF">2021-03-26T05:59:00Z</dcterms:created>
  <dcterms:modified xsi:type="dcterms:W3CDTF">2023-01-11T02:27:00Z</dcterms:modified>
</cp:coreProperties>
</file>